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ปลายทางทุกท่านและนักเรียนปลายทางทุกคน วันนี้พบกับคุณครูคณิตา หนุนอนันต์ ในรายวิชาภาษาไทย ชั้นประถมศึกษาปีที่ 6 ค่ะ วันนี้คุณครูปรเม 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 แบบไทยครับ เดี๋ยวเราจะไปสนุกสนานและเรียนรู้กันนะเด็ก ๆ ตัวเลข มีตัวเลข มีเครื่องหมายวรรคตอน นักเรียนรู้ไหมคะ 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 ยังไม่ต้องตอบก่อนค่ะ นักเรียนคะ คุ้นหรือเปล่าคะ เคยเห็นรูปแบบ รูปแบบนี้หรือเปล่า เคยเห็นแผ่นป้ายนี้บ้างไหม 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 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มี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 เอาล่ะค่ะ เดี๋ยวเรามาดูคำถามกันดีกว่าค่ะ 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 เด็ก ๆ ตอบคำถาม 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 เด็ก ๆ เรียกว่าอะไรนะ ไปแต่ถ้าเกิดทางสัญลักษณ์ของการเขียนวันเดือนปีนี่ เราจะเรียกเครื่องหมายนี้ว่า อังคั่นเดี่ยว 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นักเรียนคะ ลองพูดดูสิคะ</w:t>
      </w:r>
    </w:p>
    <w:p>
      <w:pPr>
        <w:pStyle w:val="BodyText"/>
      </w:pPr>
      <w:r>
        <w:t xml:space="preserve">(คุณครูปรเมษฐ) 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 นักเรียนคงไม่ลืมแล้วนะคะ ไปยาลน้อยคราวนี้ค่ะ เรามาดูกันดีกว่า 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 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 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…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 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แบบไทยและการใช้ของคนไทยนี่เราจะพูดเป็นขึ้นเป็นแรม ขึ้นแรม แล้วมีอยู่ข้างบนบ้างข้างล่างบ้าง 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 แล้วด้านหลังล่ะคะ</w:t>
      </w:r>
    </w:p>
    <w:p>
      <w:pPr>
        <w:pStyle w:val="BodyText"/>
      </w:pPr>
      <w:r>
        <w:t xml:space="preserve">(คุณครูปรเมษฐ) 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 นักเรียนบอกหลักการอ่านวันเดือนปีแบบไทยได้ ข้อ 2 คืออะไร คะครูปรเมษฐ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แบบไทย คราวนี้ เรามาศึกษาหรือดูตัวเลขไทยดีกว่าดีไหมคะ ครูปรเมษฐ นักเรียนคนใดไม่รู้จักบ้าง มีไหมคะ 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1, 2, 3, 4, 5, 6, 7, 8, 9</w:t>
      </w:r>
    </w:p>
    <w:p>
      <w:pPr>
        <w:pStyle w:val="BodyText"/>
      </w:pPr>
      <w:r>
        <w:t xml:space="preserve">(คุณครูคณิตา) นักเรียนคะอ่านถูกต้องหรือเปล่า คุณครูเชื่อว่านักเรียนจะต้องอ่านถูกต้องแน่นอน เอาล่ะค่ะ คราวนี้ค่ะ การอ่านแบบนี้นี่เหมือนการอ่านทั่ว ๆ ไปใช่ไหมคะ 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 เดี๋ยวไปดูกันเลยดีกว่านะครับ อย่างเช่น เลข 1 เราจะอ่านว่า</w:t>
      </w:r>
      <w:r>
        <w:t xml:space="preserve"> </w:t>
      </w:r>
      <w:r>
        <w:t xml:space="preserve">“</w:t>
      </w:r>
      <w:r>
        <w:t xml:space="preserve">เอก</w:t>
      </w:r>
      <w:r>
        <w:t xml:space="preserve">”</w:t>
      </w:r>
      <w:r>
        <w:t xml:space="preserve"> </w:t>
      </w:r>
      <w:r>
        <w:t xml:space="preserve">คำว่า เอก เอกพจน์ 2 คือ โทแล้วเป็นอะไรนะ เอกแล้วเป็นโท 3 ก็ต้องเป็นตรี 4 ก็เป็นจัตวา</w:t>
      </w:r>
    </w:p>
    <w:p>
      <w:pPr>
        <w:pStyle w:val="BodyText"/>
      </w:pPr>
      <w:r>
        <w:t xml:space="preserve">(คุณครูคณิตา) 1 - 4 นี่ง่ายมากเลยลองดูข้อ 5 ไหเลข 5 นะคะ น่าจะเป็นอะไรเอ่ย</w:t>
      </w:r>
    </w:p>
    <w:p>
      <w:pPr>
        <w:pStyle w:val="BodyText"/>
      </w:pPr>
      <w:r>
        <w:t xml:space="preserve">(คุณครูปรเมษฐ) เลข 5 นี่น่าจะเป็นคำว่า "เบญจนะครับ ครูคณิตา</w:t>
      </w:r>
    </w:p>
    <w:p>
      <w:pPr>
        <w:pStyle w:val="BodyText"/>
      </w:pPr>
      <w:r>
        <w:t xml:space="preserve">(คุณครูคณิตา) เบญจค่ะ ซึ่งแปลว่า 5 เช่น เบญจเพส นี่ ก็คืออายุ 25 กราบแบบเบญจางคประดิษฐ์ 5 ค่ะ</w:t>
      </w:r>
    </w:p>
    <w:p>
      <w:pPr>
        <w:pStyle w:val="BodyText"/>
      </w:pPr>
      <w:r>
        <w:t xml:space="preserve">(คุณครูปรเมษฐ) 5 ส่วนที่จะต้องลงพื้น ในสมัยโบราณ 6 ครับ 6</w:t>
      </w:r>
    </w:p>
    <w:p>
      <w:pPr>
        <w:pStyle w:val="BodyText"/>
      </w:pPr>
      <w:r>
        <w:t xml:space="preserve">(คุณครูคณิตา) 6 ค่ะ นักเรีน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 ฉ นักเรียนครับ นักเรียนลองไปถามปู่, ย่า, ตา, ยาย นะครับ คือ กัณฑ์ที่ 6 นี่ คือ กัณฑ์ ฉ กษกัญฉอกษัตริย์ ชาดกนะครับ ก็คือ ฉ 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7</w:t>
      </w:r>
    </w:p>
    <w:p>
      <w:pPr>
        <w:pStyle w:val="BodyText"/>
      </w:pPr>
      <w:r>
        <w:t xml:space="preserve">(คุณครูปรเมษฐ) สัปต, สัต, สัตตะ อย่างเช่น สัตตะ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 อ่านว่าอย่างไรเด็ก ๆ อัฐ นะ อัฐ แปลว่า 8 นะครับ</w:t>
      </w:r>
    </w:p>
    <w:p>
      <w:pPr>
        <w:pStyle w:val="BodyText"/>
      </w:pPr>
      <w:r>
        <w:t xml:space="preserve">(คุณครูคณิตา) ต่อมาค่ะ เลข 9 คุ้นไหมเอ่ย 9 อ่านว่า นพ หรือ นพหรือ นพะ 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 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 การใช้ตัวเลขไทยค่ะ เดี๋ยวเรามาดูกันดีกว่า 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 คือวันอังคาร 4 พุธ 5 พฤหัสบ6. ศุกร์ 7. เสาร์ ครับ ไล่ตามสัปดาห์เลย ให้ยึดว่าวันอาทิตย์ คือ 1 วันอาทิตย์คือวันที่ 1 ในการเอาไปเขียนวันเดือนปีแบบไทย 1. คือวันอาทิตย์เสมอ จบ 7 วัน คือ วันเสาร์ ใช่ไหมครับ ครูคณิตา</w:t>
      </w:r>
    </w:p>
    <w:p>
      <w:pPr>
        <w:pStyle w:val="BodyText"/>
      </w:pPr>
      <w:r>
        <w:t xml:space="preserve">(คุณครูคณิตา) 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 นักเรียนเข้าใจไหมเอ่ย เดี๋ยวครูให้เวลา 10 วินาทีค่ะ ในการเรียบเรียงความคิดของตัวเองนะคะ อย่าลืมนะคะ ว่าวันที่ 1 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 ท่องพร้อม ๆ กับครูเลยดีกว่า 1. วันอาทิตย์ 2. วันจันทร์ 3. วันอังคาร 4. วันพุธ, 5. พฤหัสบดี 6. วันศุกร์ 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 การนับเดือนแบบสากล แบบสากล ก็คือแบบที่เราใช้อยู่ในปัจจุบันนั่นเองค่ะ เดือนที่ 1 นี่เราก็จะนับเ</w:t>
      </w:r>
      <w:r>
        <w:t xml:space="preserve">็นมกราคม ใช่ไหมครับ 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 มีนาคม, เมษายน 4 เดือนแล้ว ได้ 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 7. คือกรกฎาคม 8. คือสิงหาคม 9 คือ กันยายน 10 คือ ตุลาคม 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 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 เดี๋ยวเรามาดูกันดีกว่านะคะ การนับเดือนแบบไทยเราจะนับกันอย่างไร เดี๋ยวเราไปศึกษากันเลยค่ะ นับแบบไทย 1. เดือนอ้าย 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 เดือนยี่ ก็คือเดือนมกราคม เดือน 3 คือเดือนกุมภาพันธ์นะครับ เดือน 4 คือเดือนมีนาคม เดือน 5 คือ วันมหาสงกรานต์ คือเดือน เมษายน วันแห่งการเริ่มเพาะปลูก คือ 6 พฤษภาคม นะครับ เดือน 7 คือ มิถุนายน 8. คือ เดือนกรกฎาคม 9. คือเดือนสิงหาคม และเดือนสิบ ก็คือเดือนกันเดือนสิบเอ็ด น้ำนองนี่นะ เราจะทอดกฐินกันนะครับ น้ำทรงคือเดือนพฤศจิกายน แล้วไปจบที่เดือนอ้ายคือเดือนธันวาคม เพราะฉะนั้น เด็ก ๆ จำง่ายนิดเดียวนะครับ เดือนที่สิบสอง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 เดือนยี่ก็จะเป็นเดือนมกราคมค่ะ นักเรียนจำได้นะ</w:t>
      </w:r>
    </w:p>
    <w:p>
      <w:pPr>
        <w:pStyle w:val="BodyText"/>
      </w:pPr>
      <w:r>
        <w:t xml:space="preserve">(คุณครูปรเมษฐ) ไม่ยากครับ เด็ก ๆ จำขึ้นต้นให้ได้ จะลงท้ายถูกทันทีครับ เอาล่ะค่ะ ที่ดี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 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 โอ้ย นึกถึงตอนเด็ก ๆ เลย เคยเล่นไหม 4 ตัวแล้วก็มีงู ไก่ ปลา น้ำเต้า ไม่ใช่ปแล้วนะครับ 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 ต่อมาค่ะ เรามาดูกันดีกว่าค่ะ การอ่ารนักษัตรไทยนี่ หมายถึงชื่อรอบเวลาค่ะ กำหนด 12 ปีนี่ เป้็น 1 รอบ</w:t>
      </w:r>
      <w:r>
        <w:t xml:space="preserve"> 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 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 ฉะอะไร</w:t>
      </w:r>
    </w:p>
    <w:p>
      <w:pPr>
        <w:pStyle w:val="BodyText"/>
      </w:pPr>
      <w:r>
        <w:t xml:space="preserve">(คุณครูปรเมษฐ) ฉลูคราวนี้เรามารู้จักกับปีนักษัตรไทยกันดีกว่าค่ะ ปีแรกค่ะ ปีชวด</w:t>
      </w:r>
    </w:p>
    <w:p>
      <w:pPr>
        <w:pStyle w:val="BodyText"/>
      </w:pPr>
      <w:r>
        <w:t xml:space="preserve">(คุณครูปรเมษฐ) ปีชวดคืออะไร เด็ก ๆ ชวด หนู 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ฉลู วัว ปีขาล คือ เสือ</w:t>
      </w:r>
    </w:p>
    <w:p>
      <w:pPr>
        <w:pStyle w:val="BodyText"/>
      </w:pPr>
      <w:r>
        <w:t xml:space="preserve">(คุณครูปรเมษฐ) ปีเถาะคืออะไร ครับ น่ารัก กระต่ายนะครับ ปีมะโรงนี่คืออะไร 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เป็นงูใหญ่หรือมังกรนะคะ</w:t>
      </w:r>
    </w:p>
    <w:p>
      <w:pPr>
        <w:pStyle w:val="BodyText"/>
      </w:pPr>
      <w:r>
        <w:t xml:space="preserve">(คุณครูปรเมษฐ) ไม่ใช่อนาคอนดาหรือครับ</w:t>
      </w:r>
    </w:p>
    <w:p>
      <w:pPr>
        <w:pStyle w:val="BodyText"/>
      </w:pPr>
      <w:r>
        <w:t xml:space="preserve">(คุณครูคณิตา) เป็นงูใหญ่นะคะ แล้วก็มังกรนะคะ 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 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 แล้วต้องมะเส็งนะ บางคนติดนะ มะโรง มะเร็ง 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 เอ่ย</w:t>
      </w:r>
    </w:p>
    <w:p>
      <w:pPr>
        <w:pStyle w:val="BodyText"/>
      </w:pPr>
      <w:r>
        <w:t xml:space="preserve">(คุณครูปรเมษฐ) ร้องหี๊ ๆ คืออะไร มะเมีย ม้านั่นเองนะครับ แล้วก็ตามกันเลย ก็คือปีมะแม มะแมก็คือร้อง แบะ ๆ ๆ ๆ แพะนะครับ ต่อไปครับ วอก ซนเหมือนวอก วอกคืออะไร ครับ เด็ก ๆ</w:t>
      </w:r>
    </w:p>
    <w:p>
      <w:pPr>
        <w:pStyle w:val="BodyText"/>
      </w:pPr>
      <w:r>
        <w:t xml:space="preserve">(คุณครูคณิตา) 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 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 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 แต่มันเป็นสิ่งที่เราไม่ควรไปกล่าวว่าผู้อื่นนะคะ เแ็นสิ่งที่ไม่ดีนะคะ 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 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 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 พอกุนจบปุ๊บ ก็ไล่ไปหนูใหม่ เดี๋ยวไล่อีกครั้งหนึ่งได้ไม่ครูคณิตา 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 ชวด หนู ฉลู วัว เถเสือ เถาะ กระต่าย มะโรง งูใหญ่ เส็ง งูเล็ก มะเมีย ม้า, มะแม แพะ, วอก ลิง ระกา ไก่ จอ สุนัข กุน หมู นะครับ เด็ก ๆ ครับ 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 โอเคค่ะ เดี๋ยวเราไปศึกษากันต่อนะคะ คราวนี้กลับมาค่ะ วัน เดือนปีแบบไทยค่ะ วันเดือนปีแบบไทยนี่ เราจะนับเวลาตามอะไรคะ 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 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 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เพื่อใช้ในวันสำคัญทางประพุทธศาสนา 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 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 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ที่เด็ก ๆ เห็นนี่ หรือว่าที่เด็ก ๆ เรียกว่า "คืนวัน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 วัทจรร 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 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 หากเป็นคุณครูปรเมษฐ คุณครูปรเมษฐ ศรีกำเหนิด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 ค่ำ เดือน 4 ปีชวด</w:t>
      </w:r>
    </w:p>
    <w:p>
      <w:pPr>
        <w:pStyle w:val="BodyText"/>
      </w:pPr>
      <w:r>
        <w:t xml:space="preserve">(คุณครูคณิตา) หรือถ้าเราเอาวันอาทิตย์ เดือนสี่ ขึ้น 12 ค่ำ 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 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มีการอ่านตามบรรทัดฐานของภาษาไทยนะครับ สมัยก่อน ที่ครูเรียนนี่ การอ่านนี่นะครับ คุณครูเขาจะสอนว่าอ่านไล่ไปเลย อย่างเช่นอันนี้นะขึ้น 14 ค่ำ เดือน 4 ปีชวด แต่ตามบรรทัดฐานนักเรียนจะอ่านแบบนี้ วันอาทิตย์ เดือน 4 ขึ้น 12 ค่ำ ปีชวดนะ</w:t>
      </w:r>
    </w:p>
    <w:p>
      <w:pPr>
        <w:pStyle w:val="BodyText"/>
      </w:pPr>
      <w:r>
        <w:t xml:space="preserve">(คุณครูคณิตา) ไม่ผิดนะคะ 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 ที่ครูอ่านนี่มันมาจากอะไรบ้าง</w:t>
      </w:r>
    </w:p>
    <w:p>
      <w:pPr>
        <w:pStyle w:val="BodyText"/>
      </w:pPr>
      <w:r>
        <w:t xml:space="preserve">(คุณครูคณิตา) เลข 1 เลข 1 ด้านหน้าเครื่องหมาย ฯ ใช่ไหมคะ เลข 1 นี่ มาจากอะไรเอ่ย มื่อกี้วันอะไรคะ วันอาทิตย์ใช่ไหมคะ แสดงว่ามันมาจากอะไร จากวันค่ะ เก่งมากนะคะ 4 ค่ะ เลข 4 ค่ะ</w:t>
      </w:r>
    </w:p>
    <w:p>
      <w:pPr>
        <w:pStyle w:val="BodyText"/>
      </w:pPr>
      <w:r>
        <w:t xml:space="preserve">(คุณครูปรเมษฐ) ครูออกเสียงว่าเดือน 4</w:t>
      </w:r>
    </w:p>
    <w:p>
      <w:pPr>
        <w:pStyle w:val="BodyText"/>
      </w:pPr>
      <w:r>
        <w:t xml:space="preserve">(คุณครูคณิตา) ก็คือเดือนนั่นเอง ต่อมาค่ะ ขึ้น เพราะอะไรคะ เมื่อกี้ครูบอกแล้วใช่ไหมคะ ตัวเลขอยู่ด้านบนเครื่องหมายwxน้อย แต่ถ้าตัวเลขอยู่ด้านล่าง เครื่องหมายอะไรคะ 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 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 เลข 12 ค่ำที่ครูบอก ขึ้น 12 ค่ำ ส่วนคำสุดท้าย ปีชวด เห็นอยู่แล้วนะครับ ปีจะมาที่หลังเพื่อนนะ เดี๋ยวครูคณิตาจะไปบอกหลักการอ่านที่ถูกต้อง นะครับ 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 ใช้ตัวเลขที่แสดง วัน เดือนนะคะ ข้างขึ้น ข้างแรม และปีค่ะ โดยมีเครื่องหมาย เครื่องหมายอะไรคะ เครื่องหายไปยาลน้อย หรือ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ดเจาะจงกันดีกว่า วัน วันคือตัวเลขด้านหน้าของเครื่องหมายอังคั่นเดียวใช่ไหมคะ บอกชื่อวันทั้ง 7 ก็คือวัน… วันอะไร</w:t>
      </w:r>
    </w:p>
    <w:p>
      <w:pPr>
        <w:pStyle w:val="BodyText"/>
      </w:pPr>
      <w:r>
        <w:t xml:space="preserve">(คุณครูปรเมษฐ) ตั้งแต่วันอะไรวันที่ 1 วันอาทิตย์ ไปจบที่วันจันทร์ เลข 7 คือ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 เดือน ก็คือตัวเลขที่อยู่ด้านหลังของเครื่องหมายค่ะ เครื่องหมายอังคั่นเดี่ยว อังคั่นเดียวนะคะ ครูปรเมษฐรับมุกเก่งจังเลยนะคะ บอกชื่อเดือนแบบไทย ทั้ง 12 เดือน อย่าลืมนะคะ เดือนแรก คือ เดือนอ้าย เดือนอ้ายคือเดือน เดือนอะไรเอ่ย เดือนธันวาคม ต่อมาค่ะ เอ๊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 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 เรานับตามข้างขึ้นข้างแรม 1 - 30 ในรอบเดือนนะครับ เพราะฉะนั้น เดือนสากลกับเดือนไทยอย่างเช่น นับว่าวันขึ้น 1 ค่ำ ขึ้น 2 ค่ำ ไร่ไปเรื่อย ๆ ก็จะไปจบที่ 15 ค่ำ พอจบ 15 ค่ำปุ๊บ ก็จะไปขึ้นใหม่ที่แรม 1 ค่ำ จนครบ 30 แล้วก็คือจบ 1 เดือน เพราะฉะนั้น วันของคนไทยมีแค่ 30 วัน 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 มี 30 นี่คือเดือนสากล เดือนไทยเรานี่ เราเอาข้เราเอาข้างขึ้นข้างแรมเป็นเกณฑ์ 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 อ้าย, ยี่, สาม, สี่, ห้า, หก, เจ็ด, แปด นี่ เขานิยมเขียนตัวอักษรแล้วไม่นับเป็นตัวเลขล่ะค่ะ การนับแบบโบราณ อ้าย คือ 1 อี่ สาม แล้วก็ไล่สี่ไปจนจบสิบสองนะ แต่โบราณนับยิ่งกว่านั้นอีก เขานับว่า อ้าย อี่ อาน นี่นับตั้งแต่สมก็คือ 1 2 3 นี่ล่ะ ก็เป็นเกร็ดความรู้ที่บอกให้เด็ก ๆ นักเรียนเคยดูนิทานเพื่อนบ้านไหมคะ การ์ตูนเรื่อง ปลาบู่ทองไหมครับ ปลาบู่ทองไหมครับ อ้าย ก็คือ 1 นั่นเอง อ้าย อี อาม 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 1 ค่ำ จนไปถึงขึ้น 15 ค่ำ ตามที่ครูปรเมษฐได้กล่าวไว้นะคะ ต่อมาค่ะ ข้างแรมค่ะ 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 ตั้งแต่แรม 1 ค่ำ จนถึง แรม 15 ค่ำ นะครับ 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 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ก็คือพระจันทร์เริ่มจะขึ้น 1 ค่ำเป็นข้างขึ้น ไล่ไปจนจบครบ 15 ค่ำ จนพระจันทร์เป็นอย่างไรครับ พระจันทร์เต็มหรือคืนจันทร์วันเพ็ญน่ะ เราจะเรียกคืนนั้นว่าคือ</w:t>
      </w:r>
      <w:r>
        <w:t xml:space="preserve"> </w:t>
      </w:r>
      <w:r>
        <w:t xml:space="preserve">“</w:t>
      </w:r>
      <w:r>
        <w:t xml:space="preserve">เดือนหงาย</w:t>
      </w:r>
      <w:r>
        <w:t xml:space="preserve">”</w:t>
      </w:r>
      <w:r>
        <w:t xml:space="preserve"> </w:t>
      </w:r>
      <w:r>
        <w:t xml:space="preserve">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 หายไป ๆ ๆ จนถึงแรม 15 ค่ำ เราจะมองไม่เห็นพระจันทร์เลยนะครับ อันนี้เรียกว่า</w:t>
      </w:r>
      <w:r>
        <w:t xml:space="preserve"> </w:t>
      </w:r>
      <w:r>
        <w:t xml:space="preserve">“</w:t>
      </w:r>
      <w:r>
        <w:t xml:space="preserve">คืนเดือนดับ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คืนเดือนมืด</w:t>
      </w:r>
      <w:r>
        <w:t xml:space="preserve">”</w:t>
      </w:r>
      <w:r>
        <w:t xml:space="preserve"> </w:t>
      </w:r>
      <w:r>
        <w:t xml:space="preserve">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ปีกันบ้างนะครับ</w:t>
      </w:r>
    </w:p>
    <w:p>
      <w:pPr>
        <w:pStyle w:val="BodyText"/>
      </w:pPr>
      <w:r>
        <w:t xml:space="preserve">(คุณครูคณิตา) ก็คือชื่อปีแบบไทย 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 ด้านบนค่ะ เลข 12 นะคะ เรียกว่า ข้างขึ้น ค่ะ หากตัวเลข 12 อยู่ด้านล่างเราจะเรียกว่าอะไรคะ ครูปรเมษฐ</w:t>
      </w:r>
    </w:p>
    <w:p>
      <w:pPr>
        <w:pStyle w:val="BodyText"/>
      </w:pPr>
      <w:r>
        <w:t xml:space="preserve">(คุณครูปรเมษฐ) ข้างแรมครับ</w:t>
      </w:r>
    </w:p>
    <w:p>
      <w:pPr>
        <w:pStyle w:val="BodyText"/>
      </w:pPr>
      <w:r>
        <w:t xml:space="preserve">(คุณครูคณิตา) ค่ะ ข้างแรมนะคะ แทน…</w:t>
      </w:r>
    </w:p>
    <w:p>
      <w:pPr>
        <w:pStyle w:val="BodyText"/>
      </w:pPr>
      <w:r>
        <w:t xml:space="preserve">(คุณครูปรเมษฐ) เลข 5 คือ วันครับ วันทั้ง 7</w:t>
      </w:r>
    </w:p>
    <w:p>
      <w:pPr>
        <w:pStyle w:val="BodyText"/>
      </w:pPr>
      <w:r>
        <w:t xml:space="preserve">(คุณครูปรเมษฐ) อย่างเช่น 5 ก็เดี๋ยวไปดูว่าวันอะไร อังคั่นเดี่ยว คือ เลขของเดือนครับ 12 เดือน ปี ตามรอบปีนักษัตรนะครับ</w:t>
      </w:r>
    </w:p>
    <w:p>
      <w:pPr>
        <w:pStyle w:val="BodyText"/>
      </w:pPr>
      <w:r>
        <w:t xml:space="preserve">(คุณครูคณิตา) 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 แล้วเดี๋ยวครูคณิตาเฉลยว่าถูกเปล่า ทบทวนความรู้ครูนะครับ วันพฤหัสบดี วันพฤหัสบดี ขึ้น 12 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 คุณครูปรเมษฐเก่งมากเลยนะคะ วันพฤหัสบดี เดือน 3 ขึ้น 12 ค่ำ นี่คือการอ่านนะคะ ที่ถูกต้องค่ะ 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 ค่ะ ตัวเลขด้านล่าง ตัวเลขด้านล่างนี่แรมถูกไหมคะ เดือน เลข 7 แทนวัน ด้านล่าง เป็นข้างขึ้น ข้างแรม นี่เป็นชื่อเดือน แล้วสุดท้ายปีชวดก็คือปีนั่นเอง เฉลยดีกว่า วันเสาร์ เดือน ยี่ แรม 8 ค่ำ ปีชวดนะคะ เอาล่ะค่ะ 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3 คือ วันอาทิตย์ 2 วันจันทร์ 3 วันอังคาร เดือนอ้าย ขึ้น 5 ค่ำ ปีขาล</w:t>
      </w:r>
    </w:p>
    <w:p>
      <w:pPr>
        <w:pStyle w:val="BodyText"/>
      </w:pPr>
      <w:r>
        <w:t xml:space="preserve">(คุณครูคณิตา) นักเรียนคะ ตอบได้หรือยังเอ่ย เหมือนครูปรเมษฐหรือเฉลยค่ะ วันอังคารเดือนอ้าย ปีขาลค่ะ 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 ข้อนี้ วันอะไร เดือนอะไร 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สบดี เดือนยี่ 8 ค่ำ ปีเถาะนั่นเองค่ะ เอาล่ะค่ะ เรามาดูอีกข้อหนึ่ง</w:t>
      </w:r>
    </w:p>
    <w:p>
      <w:pPr>
        <w:pStyle w:val="BodyText"/>
      </w:pPr>
      <w:r>
        <w:t xml:space="preserve">(คุณครูปรเมษฐ) 1 วันอะไรหนอ แล้วก็ 1 เดือนอะไรหนอ เด็ก ๆ อ่านครับ เฉลยวันอาทิตย์ เดือนอ้าย ขึ้น 8 ค่ำ ปีมะโรง</w:t>
      </w:r>
    </w:p>
    <w:p>
      <w:pPr>
        <w:pStyle w:val="BodyText"/>
      </w:pPr>
      <w:r>
        <w:t xml:space="preserve">(คุณครูคณิตา) เอาล่ะค่ะ อีกข้อหนึ่งค่ะ อ่านเลยค่ะ</w:t>
      </w:r>
    </w:p>
    <w:p>
      <w:pPr>
        <w:pStyle w:val="BodyText"/>
      </w:pPr>
      <w:r>
        <w:t xml:space="preserve">(คุณครูปรเมษฐ) วันศุกร์ เดือน 12 แรม 8 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 น่าจะตรงกับเดือนอะไร แล้วอ่านพร้อม ๆ สมเด็จพระนเรศวรมหาราชทรงกระทำยุทเมื่อวันจันทร์เดือน เดือน เดือนยี่ นั่นเองนะครับ มกราคม ถ้าเทียบ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 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 12 นะครับ ต่อไปนะครับ วันปีใหม่ของชาวบ้าน ของไทยคือวันสงกรานต์ ตรงกับเดือนเมษายนนี่คือเดือนอะไร เดือน เดือนห้าหน้าแล้ง หน้าแล้งลมแรงพัดช่อมะม่วง นี่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 เป็นเพลงอีกแล้ว ย่างเข้าเดือนหก ฝนก็ตกพรำ ๆ นี่เป็นเพลงทั้งนั้นเลยครูคณิตา ใช้เพลง แล้วก็เอาไปแต่งนะครับ น้ำหลากมาในเดือน ตุลาคม - พฤศจิกายนนี่ ทันทอดกฐินนี่ เดือน 11 น้ำนอง เดือน 12 น้ำส่งทอดกฐินกันนะครับ คราวนี้เดี๋ยวให้นักเรียนค่ะ หยิบสมุดขึ้นมานะคะ ให้นักเรียนนะคะ หยิบสมุดขึ้นมานะคะ แล้วก็เตรียมจดนะคะ จดไปนะคะ วัน… เดี๋ยวเรามาดูกันดีกว่า อันนี้เป็นตัวอย่างให้นักเรียนจดด้านบนนะคะ ก็คือ 1 วันอาทิตย์ เดือนอ้าย ขึ้น 1 ค่ำ ปีชวด หลังจากนั้นนี่ให้นักเรียนแปลงมาเป็นการเขียน เขียนแบบไหนคะ แบบไทย พร้อมหรือยังเอ่ย สั้น ๆ ค่ะ</w:t>
      </w:r>
    </w:p>
    <w:p>
      <w:pPr>
        <w:pStyle w:val="BodyText"/>
      </w:pPr>
      <w:r>
        <w:t xml:space="preserve">(คุณครูปรเมษฐ) เขียนเลยก็ได้ครูคณิตา เขียนเป็นแบบไทยนะ</w:t>
      </w:r>
    </w:p>
    <w:p>
      <w:pPr>
        <w:pStyle w:val="BodyText"/>
      </w:pPr>
      <w:r>
        <w:t xml:space="preserve">(คุณครูปรเมษฐ)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6 ค่ำ 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 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6 ค่ำ ปีเถาะนั่นเองนะครับ คราวนี้เขียนให้เป็นตัวหนังสือ เป็นคำอ่าน ลองเขียนครับ เด็ก ๆ 3 วันอะไรหนอ 3</w:t>
      </w:r>
    </w:p>
    <w:p>
      <w:pPr>
        <w:pStyle w:val="BodyText"/>
      </w:pPr>
      <w:r>
        <w:t xml:space="preserve">(คุณครูคณิตา) ขึ้น</w:t>
      </w:r>
    </w:p>
    <w:p>
      <w:pPr>
        <w:pStyle w:val="BodyText"/>
      </w:pPr>
      <w:r>
        <w:t xml:space="preserve">(คุณครูปรเมษฐ) 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 เดือน 3 ปีขาล เฉลยเลยค่ะ วันอังคารเดือน 3 นะคะ 15 ค่ำ 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 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 หมดเวลาค่ะ</w:t>
      </w:r>
    </w:p>
    <w:p>
      <w:pPr>
        <w:pStyle w:val="BodyText"/>
      </w:pPr>
      <w:r>
        <w:t xml:space="preserve">(คุณครูปรเมษฐ) เฉลยเลย วันเสาร์ เดือน 12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ักเรียนอยู่ไหนเอ่ย ใบงานของนักเรียนค่ะ ให้นักเรียนนะคะ ทำใบงาน เรื่อง อ่านวันเดือนปีแบบไทยค่ะ คำชี้แจงนะคะ สำหรับนักเรียนปลายทางและคุณครูปลายทางค่ะ ให้นักเรียนอ่านวันเดือนปีแบบไทยค่ะ แล้วบทบาทของคุณครูปลายทางล่ะค่ะ คุณครูปรเมษฐ คุณครูปลายทางคุณครูจะต้องช่วยดูแลนักเรียนนะครับ เรื่อง การเขียนเครื่องหมาย เพราะว่า การเขียนเครื่องหมายอังคั่นเดี่ยวนี่ ถ้าเด็ก ๆ จำผิดหรืออะไรนี่ จะจำผิดไปตลอด 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 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 อีกใบหนึ่งล่ะครับ อีกใบหนึ่งก็คือให้เขียนวันเดือนปีแบบไทย ก็มี 5 ข้อ เด็ก ๆ ง่ายมากคุณครูคณิตา ผมให้เวลาเองเลย 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เอาล่ะค่ะ เราจะถึงช่วงสรุปบทเรียนเขียนองค์ความรู้กันนะคะ คุณครูมีคำถามค่ะ ที่จะมาถามนักเรียนนะคะ เดี๋ยวเรามาดูคำถามแรกนะคะ นักเรียนมีหลักในการอ่านและเขียนวันเดือนปีแบบไทยอย่างไร หลักในการอ่านและเขียนแบบไทย นักเรียนมีหลักอย่างไร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 นักเรียนครับ นักเรียนยึดเครื่องหมายอังคั่นเดี่ยวเลยนะครัอังคั่นเดียวเป็นศูนย์กลาง เครื่องหมายอังคั่นเดี่ยวเป็นศูนย์กลาง ข้างหน้าเครื่องหมายอังคั่นเดี่ยว คือ วัน ข้างบนเครื่องหมายอังคั่นเดี่ยวคือข้างขึ้น มีอยู่ด้วยกันตั้งแต่ 1 - 15 แล้วก็ตัวเลขที่จะเขียนข้างล่างเครื่องหมายอังคั่นเดี่ยว คือ ข้างแรม ก็จะมีอยู่ด้วยกัน 1-15 เช่นเดียวกัน หลังเครื่องหมายอังคั่นเดียว ก็คือเดือน ตั้งแต่เดือนอ้าย ถึงเดือนสิบสอง ปีก็มีอยู่แค่ 12 ปีนักษัตรนะครับ อ่านตามนั้นได้เลย อันนี้ที่ครูทำให้นักเรียนดูนะ 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 เป็นหลักการจำอย่างดีเลยนะคะ ให้นักเรียนอ่าน วัน เดือน ปี แบบไทยได้อย่างถูกต้องค่ะ เอาล่ะค่ะ มาถึงคำถามที่ 2 ค่ะ คำถามที่ 2 ค่ะ การเรียนรู้การอ่านวันเดือนปีแบบไทยนี่ มีประโยชน์อย่างไรบ้าง นักเรียนตอบได้เลยค่ะ มีประโยชน์อย่างไรเอ่ย ตอบกั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การอ่านวันเดือนปีแบบไทย มีประโยชน์มากครับ ครูคณิตาสำหรับนักเรียนที่ชอบศึกษาเหตุการณ์ทางประวัติศาสตร์ หรือ พงศวดาร ต่าง ๆ เขาจะไม่ได้เขียนวันเดือนปีแบบสากลลงไป เพราะฉะนั้น ถ้าเด็ก ๆ มีความรู้เรื่องการอ่านอ่าน วัน เดือน ปี แบบไทยนี่นักเรียนจะสามารถรู้ได้ถึงว่า ที่เขาเขียนนั้นตรงกับขึ้นอะไร แรมอะไร แล้วเราก็จะมาเปิดเทียบกับปัจจุบันได้ อันนี้คือประเด็นที่ 1 ประเด็นที่ 2 นี่ถือเป็นการอนุรักษ์ อนุรักษ์ ณ ที่นี้ คือ การอนุรักษ์ เพราะฉะนั้น ครูมอบหมายให้นักเรียนนะครับ ที่ห้องนักเรียนจะมีกระดาน กระดานดำหรือกระดานไวท์บอร์ดก็แล้วแต่ ให้นักเรียนเขียนวันเดือนปีแบบไทยตลอดเลย 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 ก็ให้เขียน วัน เดือน ปี ขึ้นกระดาน แลเ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 มีประโยชน์มากมายสิ่งที่สำคัญที่สุดค่ะ ที่คุณครูปรเมษฐได้กล่าวไว้ ก็คือให้นักเรียนนะคะ เขียน วัน เดือน ปี แบบไทยนี่ทุก ๆ วัน เพื่อเป็นการฝึกฝนด้วย นอกจากนี้นี่</w:t>
      </w:r>
    </w:p>
    <w:p>
      <w:pPr>
        <w:pStyle w:val="BodyText"/>
      </w:pPr>
      <w:r>
        <w:t xml:space="preserve">(คุณครูปรเมษฐ) มีอีกข้อหนึ่ง สำคัญมากเด็ก ๆ ครับ ออกข้อสอบ O-Net ทุกปี อย่างน้อยปีละ 1 - 2 ข้อ อย่างน้อยที่ครูให้หนูเขียนทุกวันนี่ เพื่อคะแนนในข้อสอบ O-Net จะต้องถูกเขียนทุกวันบนกระดาน แล้วออกข้อสอบ O-Net 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 อย่ามัวแต่เขียนอย่างเดียวนะคะ ต้องฝึกอ่านด้วยนะคะ ไม่งั้นนี่ นักเรียนก็จะไม่ทราบนะคะ ว่าสิ่งที่นักเรียนอ่านว่าอย่างไร เดี๋ยวจะตอบข้อสอบใน ไม่ได้นะคะ เอาล่ะค่ะ ชั่วโมงถัดไป 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รื่องที่มีอักษรนำ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 ค่ะ 2. ใบงานเรื่อง คิดอ่านเขียนอักษรนำค่ะ ซึ่งคุณครูและ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รูทั้ง 2 คนขอลานักเรียนไปก่อนครับ สว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๕ การอ่านวันเดือนปีแบบไทย ๑๔ ก.ค. ๖๔ (มีใบงาน และใบความรู้)</dc:title>
  <dc:creator/>
  <cp:keywords/>
  <dcterms:created xsi:type="dcterms:W3CDTF">2022-03-07T03:35:07Z</dcterms:created>
  <dcterms:modified xsi:type="dcterms:W3CDTF">2022-03-07T03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ีนาคม 2565 เวลา 09.10 น.</vt:lpwstr>
  </property>
  <property fmtid="{D5CDD505-2E9C-101B-9397-08002B2CF9AE}" pid="3" name="subtitle">
    <vt:lpwstr/>
  </property>
</Properties>
</file>